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1F55F5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1F55F5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E48C8" w:rsidRDefault="006A37E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  <w:b/>
        </w:rPr>
        <w:t xml:space="preserve">To: The Members of the </w:t>
      </w:r>
      <w:r w:rsidR="003A1166" w:rsidRPr="001E48C8">
        <w:rPr>
          <w:rFonts w:ascii="Arial" w:hAnsi="Arial" w:cs="Arial"/>
          <w:b/>
        </w:rPr>
        <w:t>Planning</w:t>
      </w:r>
      <w:r w:rsidR="008E25F2" w:rsidRPr="001E48C8">
        <w:rPr>
          <w:rFonts w:ascii="Arial" w:hAnsi="Arial" w:cs="Arial"/>
          <w:b/>
        </w:rPr>
        <w:t xml:space="preserve"> Committee of the </w:t>
      </w:r>
      <w:r w:rsidRPr="001E48C8">
        <w:rPr>
          <w:rFonts w:ascii="Arial" w:hAnsi="Arial" w:cs="Arial"/>
          <w:b/>
        </w:rPr>
        <w:t>Parish Council of Sundridge with Ide Hill</w:t>
      </w:r>
    </w:p>
    <w:p w14:paraId="6F5A6EF5" w14:textId="25910934" w:rsidR="002D2E4F" w:rsidRPr="001E48C8" w:rsidRDefault="00064637" w:rsidP="00402F23">
      <w:pPr>
        <w:spacing w:after="0" w:line="240" w:lineRule="auto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  <w:i/>
        </w:rPr>
        <w:t xml:space="preserve">(Cllrs </w:t>
      </w:r>
      <w:r w:rsidR="00AD5683" w:rsidRPr="001E48C8">
        <w:rPr>
          <w:rFonts w:ascii="Arial" w:hAnsi="Arial" w:cs="Arial"/>
          <w:i/>
        </w:rPr>
        <w:t xml:space="preserve">Allgood, </w:t>
      </w:r>
      <w:r w:rsidR="00785704" w:rsidRPr="001E48C8">
        <w:rPr>
          <w:rFonts w:ascii="Arial" w:hAnsi="Arial" w:cs="Arial"/>
          <w:i/>
        </w:rPr>
        <w:t xml:space="preserve">Baker, </w:t>
      </w:r>
      <w:r w:rsidR="00AD5683" w:rsidRPr="001E48C8">
        <w:rPr>
          <w:rFonts w:ascii="Arial" w:hAnsi="Arial" w:cs="Arial"/>
          <w:i/>
        </w:rPr>
        <w:t>Darby,</w:t>
      </w:r>
      <w:r w:rsidR="001242E4" w:rsidRPr="001E48C8">
        <w:rPr>
          <w:rFonts w:ascii="Arial" w:hAnsi="Arial" w:cs="Arial"/>
          <w:i/>
        </w:rPr>
        <w:t xml:space="preserve"> </w:t>
      </w:r>
      <w:r w:rsidRPr="001E48C8">
        <w:rPr>
          <w:rFonts w:ascii="Arial" w:hAnsi="Arial" w:cs="Arial"/>
          <w:i/>
        </w:rPr>
        <w:t xml:space="preserve">Evans, </w:t>
      </w:r>
      <w:r w:rsidR="00EE0E94" w:rsidRPr="001E48C8">
        <w:rPr>
          <w:rFonts w:ascii="Arial" w:hAnsi="Arial" w:cs="Arial"/>
          <w:i/>
        </w:rPr>
        <w:t xml:space="preserve">Furse, </w:t>
      </w:r>
      <w:proofErr w:type="gramStart"/>
      <w:r w:rsidRPr="001E48C8">
        <w:rPr>
          <w:rFonts w:ascii="Arial" w:hAnsi="Arial" w:cs="Arial"/>
          <w:i/>
        </w:rPr>
        <w:t>J</w:t>
      </w:r>
      <w:r w:rsidR="00BB0BDB" w:rsidRPr="001E48C8">
        <w:rPr>
          <w:rFonts w:ascii="Arial" w:hAnsi="Arial" w:cs="Arial"/>
          <w:i/>
        </w:rPr>
        <w:t>ones</w:t>
      </w:r>
      <w:r w:rsidR="00AD5683" w:rsidRPr="001E48C8">
        <w:rPr>
          <w:rFonts w:ascii="Arial" w:hAnsi="Arial" w:cs="Arial"/>
          <w:i/>
        </w:rPr>
        <w:t>(</w:t>
      </w:r>
      <w:proofErr w:type="gramEnd"/>
      <w:r w:rsidR="00AD5683" w:rsidRPr="001E48C8">
        <w:rPr>
          <w:rFonts w:ascii="Arial" w:hAnsi="Arial" w:cs="Arial"/>
          <w:i/>
        </w:rPr>
        <w:t>Chair), Kempster</w:t>
      </w:r>
      <w:r w:rsidR="00C2131C">
        <w:rPr>
          <w:rFonts w:ascii="Arial" w:hAnsi="Arial" w:cs="Arial"/>
          <w:i/>
        </w:rPr>
        <w:t xml:space="preserve"> and Powell</w:t>
      </w:r>
      <w:r w:rsidRPr="001E48C8">
        <w:rPr>
          <w:rFonts w:ascii="Arial" w:hAnsi="Arial" w:cs="Arial"/>
          <w:i/>
        </w:rPr>
        <w:t>)</w:t>
      </w:r>
    </w:p>
    <w:p w14:paraId="224BA302" w14:textId="48E336D1" w:rsidR="00186BCD" w:rsidRPr="001E48C8" w:rsidRDefault="00186BC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</w:rPr>
        <w:t xml:space="preserve">I hereby summon you to attend a Meeting of the Planning Committee to be held in the </w:t>
      </w:r>
      <w:r w:rsidRPr="001E48C8">
        <w:rPr>
          <w:rFonts w:ascii="Arial" w:hAnsi="Arial" w:cs="Arial"/>
          <w:b/>
        </w:rPr>
        <w:t xml:space="preserve">VILLAGE HALL, </w:t>
      </w:r>
      <w:r w:rsidR="00F969D9">
        <w:rPr>
          <w:rFonts w:ascii="Arial" w:hAnsi="Arial" w:cs="Arial"/>
          <w:b/>
        </w:rPr>
        <w:t>SUNDRIDGE</w:t>
      </w:r>
      <w:r w:rsidR="00D81B94">
        <w:rPr>
          <w:rFonts w:ascii="Arial" w:hAnsi="Arial" w:cs="Arial"/>
          <w:b/>
        </w:rPr>
        <w:t xml:space="preserve"> </w:t>
      </w:r>
      <w:r w:rsidRPr="001E48C8">
        <w:rPr>
          <w:rFonts w:ascii="Arial" w:hAnsi="Arial" w:cs="Arial"/>
        </w:rPr>
        <w:t xml:space="preserve">commencing at </w:t>
      </w:r>
      <w:r w:rsidR="00A866DA">
        <w:rPr>
          <w:rFonts w:ascii="Arial" w:hAnsi="Arial" w:cs="Arial"/>
          <w:b/>
        </w:rPr>
        <w:t>6.3</w:t>
      </w:r>
      <w:r w:rsidR="00240A15">
        <w:rPr>
          <w:rFonts w:ascii="Arial" w:hAnsi="Arial" w:cs="Arial"/>
          <w:b/>
        </w:rPr>
        <w:t>0pm</w:t>
      </w:r>
      <w:r w:rsidRPr="001E48C8">
        <w:rPr>
          <w:rFonts w:ascii="Arial" w:hAnsi="Arial" w:cs="Arial"/>
        </w:rPr>
        <w:t xml:space="preserve"> on</w:t>
      </w:r>
      <w:r w:rsidR="00F969D9">
        <w:rPr>
          <w:rFonts w:ascii="Arial" w:hAnsi="Arial" w:cs="Arial"/>
        </w:rPr>
        <w:t xml:space="preserve"> </w:t>
      </w:r>
      <w:r w:rsidR="00240A15" w:rsidRPr="00240A15">
        <w:rPr>
          <w:rFonts w:ascii="Arial" w:hAnsi="Arial" w:cs="Arial"/>
          <w:b/>
          <w:bCs/>
        </w:rPr>
        <w:t xml:space="preserve">Monday </w:t>
      </w:r>
      <w:r w:rsidR="00263806">
        <w:rPr>
          <w:rFonts w:ascii="Arial" w:hAnsi="Arial" w:cs="Arial"/>
          <w:b/>
          <w:bCs/>
        </w:rPr>
        <w:t>20 January</w:t>
      </w:r>
      <w:r w:rsidR="00F969D9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  <w:b/>
        </w:rPr>
        <w:t>20</w:t>
      </w:r>
      <w:r w:rsidR="00240A15">
        <w:rPr>
          <w:rFonts w:ascii="Arial" w:hAnsi="Arial" w:cs="Arial"/>
          <w:b/>
        </w:rPr>
        <w:t xml:space="preserve">20 </w:t>
      </w:r>
      <w:r w:rsidRPr="001E48C8">
        <w:rPr>
          <w:rFonts w:ascii="Arial" w:hAnsi="Arial" w:cs="Arial"/>
        </w:rPr>
        <w:t>to transact the undermentioned business.</w:t>
      </w:r>
    </w:p>
    <w:p w14:paraId="32C45AF8" w14:textId="36F86E0F" w:rsidR="00DD2ACE" w:rsidRDefault="00DD2ACE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1E48C8">
        <w:rPr>
          <w:rFonts w:ascii="Arial" w:hAnsi="Arial" w:cs="Arial"/>
        </w:rPr>
        <w:t>Clerk</w:t>
      </w:r>
      <w:r w:rsidR="00006684" w:rsidRPr="001E48C8">
        <w:rPr>
          <w:rFonts w:ascii="Arial" w:hAnsi="Arial" w:cs="Arial"/>
        </w:rPr>
        <w:t xml:space="preserve">  </w:t>
      </w:r>
      <w:r w:rsidR="00D81B94">
        <w:rPr>
          <w:rFonts w:ascii="Arial" w:hAnsi="Arial" w:cs="Arial"/>
        </w:rPr>
        <w:t xml:space="preserve"> </w:t>
      </w:r>
      <w:r w:rsidR="00263806">
        <w:rPr>
          <w:rFonts w:ascii="Arial" w:hAnsi="Arial" w:cs="Arial"/>
        </w:rPr>
        <w:t>15 January 2020</w:t>
      </w:r>
    </w:p>
    <w:p w14:paraId="120620C3" w14:textId="77777777" w:rsidR="001E48C8" w:rsidRPr="001E48C8" w:rsidRDefault="001E48C8" w:rsidP="00402F23">
      <w:pPr>
        <w:spacing w:after="0" w:line="240" w:lineRule="auto"/>
        <w:jc w:val="both"/>
        <w:rPr>
          <w:rFonts w:ascii="Arial" w:hAnsi="Arial" w:cs="Arial"/>
        </w:rPr>
      </w:pPr>
    </w:p>
    <w:p w14:paraId="50936ADC" w14:textId="77777777" w:rsidR="00EC4D48" w:rsidRPr="001828F0" w:rsidRDefault="00A57604" w:rsidP="001828F0">
      <w:pPr>
        <w:spacing w:after="0" w:line="240" w:lineRule="auto"/>
        <w:jc w:val="both"/>
        <w:rPr>
          <w:rFonts w:ascii="Arial" w:hAnsi="Arial" w:cs="Arial"/>
        </w:rPr>
      </w:pPr>
      <w:r w:rsidRPr="001828F0">
        <w:rPr>
          <w:rFonts w:ascii="Arial" w:hAnsi="Arial" w:cs="Arial"/>
          <w:b/>
        </w:rPr>
        <w:t>AGENDA</w:t>
      </w:r>
    </w:p>
    <w:p w14:paraId="42776957" w14:textId="77777777" w:rsidR="000B79DA" w:rsidRPr="001828F0" w:rsidRDefault="00D470F8" w:rsidP="001828F0">
      <w:pPr>
        <w:pStyle w:val="NoSpacing"/>
        <w:jc w:val="both"/>
        <w:rPr>
          <w:rFonts w:ascii="Arial" w:hAnsi="Arial" w:cs="Arial"/>
        </w:rPr>
      </w:pPr>
      <w:r w:rsidRPr="001828F0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1828F0">
        <w:rPr>
          <w:rFonts w:ascii="Arial" w:eastAsia="Times New Roman" w:hAnsi="Arial" w:cs="Arial"/>
        </w:rPr>
        <w:t>Committee</w:t>
      </w:r>
      <w:r w:rsidRPr="001828F0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1828F0" w:rsidRDefault="00A57604" w:rsidP="001828F0">
      <w:pPr>
        <w:spacing w:after="0" w:line="240" w:lineRule="auto"/>
        <w:jc w:val="both"/>
        <w:rPr>
          <w:rFonts w:ascii="Arial" w:hAnsi="Arial" w:cs="Arial"/>
        </w:rPr>
      </w:pPr>
      <w:r w:rsidRPr="001828F0">
        <w:rPr>
          <w:rFonts w:ascii="Arial" w:hAnsi="Arial" w:cs="Arial"/>
        </w:rPr>
        <w:t xml:space="preserve">The business of the </w:t>
      </w:r>
      <w:r w:rsidR="0056041B" w:rsidRPr="001828F0">
        <w:rPr>
          <w:rFonts w:ascii="Arial" w:hAnsi="Arial" w:cs="Arial"/>
        </w:rPr>
        <w:t>Committee</w:t>
      </w:r>
      <w:r w:rsidRPr="001828F0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1828F0">
        <w:rPr>
          <w:rFonts w:ascii="Arial" w:hAnsi="Arial" w:cs="Arial"/>
        </w:rPr>
        <w:t xml:space="preserve"> </w:t>
      </w:r>
      <w:r w:rsidRPr="001828F0">
        <w:rPr>
          <w:rFonts w:ascii="Arial" w:hAnsi="Arial" w:cs="Arial"/>
        </w:rPr>
        <w:t>as:</w:t>
      </w:r>
    </w:p>
    <w:p w14:paraId="7CC834B3" w14:textId="77777777" w:rsidR="00416BF7" w:rsidRPr="001828F0" w:rsidRDefault="00AA162F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828F0">
        <w:rPr>
          <w:rFonts w:ascii="Arial" w:hAnsi="Arial" w:cs="Arial"/>
        </w:rPr>
        <w:t>To approve as correct the</w:t>
      </w:r>
      <w:r w:rsidR="00416BF7" w:rsidRPr="001828F0">
        <w:rPr>
          <w:rFonts w:ascii="Arial" w:hAnsi="Arial" w:cs="Arial"/>
        </w:rPr>
        <w:t xml:space="preserve"> </w:t>
      </w:r>
      <w:r w:rsidRPr="001828F0">
        <w:rPr>
          <w:rFonts w:ascii="Arial" w:hAnsi="Arial" w:cs="Arial"/>
        </w:rPr>
        <w:t xml:space="preserve">Minutes of the </w:t>
      </w:r>
      <w:r w:rsidR="00416BF7" w:rsidRPr="001828F0">
        <w:rPr>
          <w:rFonts w:ascii="Arial" w:hAnsi="Arial" w:cs="Arial"/>
        </w:rPr>
        <w:t xml:space="preserve">last </w:t>
      </w:r>
      <w:r w:rsidRPr="001828F0">
        <w:rPr>
          <w:rFonts w:ascii="Arial" w:hAnsi="Arial" w:cs="Arial"/>
        </w:rPr>
        <w:t>Pla</w:t>
      </w:r>
      <w:r w:rsidR="00134809" w:rsidRPr="001828F0">
        <w:rPr>
          <w:rFonts w:ascii="Arial" w:hAnsi="Arial" w:cs="Arial"/>
        </w:rPr>
        <w:t>nning Committee meeting</w:t>
      </w:r>
      <w:r w:rsidR="00E53AB7" w:rsidRPr="001828F0">
        <w:rPr>
          <w:rFonts w:ascii="Arial" w:hAnsi="Arial" w:cs="Arial"/>
        </w:rPr>
        <w:t xml:space="preserve"> </w:t>
      </w:r>
    </w:p>
    <w:p w14:paraId="279ABA3B" w14:textId="77777777" w:rsidR="00A452BE" w:rsidRPr="001828F0" w:rsidRDefault="00AA162F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828F0">
        <w:rPr>
          <w:rFonts w:ascii="Arial" w:hAnsi="Arial" w:cs="Arial"/>
        </w:rPr>
        <w:t>To take Matters arising</w:t>
      </w:r>
      <w:r w:rsidR="00A452BE" w:rsidRPr="001828F0">
        <w:rPr>
          <w:rFonts w:ascii="Arial" w:hAnsi="Arial" w:cs="Arial"/>
        </w:rPr>
        <w:t xml:space="preserve"> </w:t>
      </w:r>
      <w:r w:rsidRPr="001828F0">
        <w:rPr>
          <w:rFonts w:ascii="Arial" w:hAnsi="Arial" w:cs="Arial"/>
        </w:rPr>
        <w:t>from those Minutes.</w:t>
      </w:r>
    </w:p>
    <w:p w14:paraId="75E71F01" w14:textId="77777777" w:rsidR="00A452BE" w:rsidRPr="001828F0" w:rsidRDefault="00A452BE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1828F0">
        <w:rPr>
          <w:rFonts w:ascii="Arial" w:hAnsi="Arial" w:cs="Arial"/>
        </w:rPr>
        <w:t>Public Forum</w:t>
      </w:r>
    </w:p>
    <w:p w14:paraId="47A3C3F7" w14:textId="4CE011CE" w:rsidR="008D398F" w:rsidRPr="00611C93" w:rsidRDefault="003A1166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1828F0">
        <w:rPr>
          <w:rFonts w:ascii="Arial" w:hAnsi="Arial" w:cs="Arial"/>
        </w:rPr>
        <w:t>To</w:t>
      </w:r>
      <w:r w:rsidR="00A452BE" w:rsidRPr="001828F0">
        <w:rPr>
          <w:rFonts w:ascii="Arial" w:hAnsi="Arial" w:cs="Arial"/>
        </w:rPr>
        <w:t xml:space="preserve"> </w:t>
      </w:r>
      <w:r w:rsidRPr="001828F0">
        <w:rPr>
          <w:rFonts w:ascii="Arial" w:hAnsi="Arial" w:cs="Arial"/>
        </w:rPr>
        <w:t>consider th</w:t>
      </w:r>
      <w:r w:rsidR="00C12A36" w:rsidRPr="001828F0">
        <w:rPr>
          <w:rFonts w:ascii="Arial" w:hAnsi="Arial" w:cs="Arial"/>
        </w:rPr>
        <w:t xml:space="preserve">e following </w:t>
      </w:r>
      <w:r w:rsidR="008136CF" w:rsidRPr="001828F0">
        <w:rPr>
          <w:rFonts w:ascii="Arial" w:hAnsi="Arial" w:cs="Arial"/>
        </w:rPr>
        <w:t xml:space="preserve">planning </w:t>
      </w:r>
      <w:r w:rsidRPr="001828F0">
        <w:rPr>
          <w:rFonts w:ascii="Arial" w:hAnsi="Arial" w:cs="Arial"/>
        </w:rPr>
        <w:t>application</w:t>
      </w:r>
      <w:r w:rsidR="00001DBE" w:rsidRPr="001828F0">
        <w:rPr>
          <w:rFonts w:ascii="Arial" w:hAnsi="Arial" w:cs="Arial"/>
        </w:rPr>
        <w:t>s</w:t>
      </w:r>
      <w:r w:rsidR="00F166BE" w:rsidRPr="001828F0">
        <w:rPr>
          <w:rFonts w:ascii="Arial" w:hAnsi="Arial" w:cs="Arial"/>
        </w:rPr>
        <w:t xml:space="preserve"> requiring comments:</w:t>
      </w:r>
    </w:p>
    <w:p w14:paraId="4B17F0D7" w14:textId="77777777" w:rsidR="00611C93" w:rsidRPr="00F67C25" w:rsidRDefault="00611C93" w:rsidP="00F67C25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7A9C94A9" w14:textId="1D9A09F0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  <w:r w:rsidRPr="00F67C25">
        <w:rPr>
          <w:rFonts w:ascii="Arial" w:hAnsi="Arial" w:cs="Arial"/>
          <w:b/>
          <w:bCs/>
          <w:color w:val="000000"/>
        </w:rPr>
        <w:t>APPLICATION NO: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19/03291/FUL</w:t>
      </w:r>
    </w:p>
    <w:p w14:paraId="73FA8A4A" w14:textId="60B85B40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</w:rPr>
      </w:pPr>
      <w:r w:rsidRPr="00F67C25">
        <w:rPr>
          <w:rFonts w:ascii="Arial" w:hAnsi="Arial" w:cs="Arial"/>
          <w:b/>
          <w:bCs/>
          <w:color w:val="000000"/>
        </w:rPr>
        <w:t xml:space="preserve">Deadline: </w:t>
      </w:r>
      <w:r w:rsidRPr="00F67C25">
        <w:rPr>
          <w:rFonts w:ascii="Arial" w:hAnsi="Arial" w:cs="Arial"/>
          <w:color w:val="000000"/>
        </w:rPr>
        <w:t>28 January 2020</w:t>
      </w:r>
    </w:p>
    <w:p w14:paraId="1F020494" w14:textId="77777777" w:rsid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 xml:space="preserve">Ide Hill Post Office </w:t>
      </w:r>
      <w:proofErr w:type="gramStart"/>
      <w:r w:rsidRPr="00F67C25">
        <w:rPr>
          <w:rFonts w:ascii="Arial" w:hAnsi="Arial" w:cs="Arial"/>
        </w:rPr>
        <w:t>And</w:t>
      </w:r>
      <w:proofErr w:type="gramEnd"/>
      <w:r w:rsidRPr="00F67C25">
        <w:rPr>
          <w:rFonts w:ascii="Arial" w:hAnsi="Arial" w:cs="Arial"/>
        </w:rPr>
        <w:t xml:space="preserve"> Community Shop Ide Hill Village Hall Ide Hill Road Ide Hill</w:t>
      </w:r>
      <w:r w:rsidR="00F67C25">
        <w:rPr>
          <w:rFonts w:ascii="Arial" w:hAnsi="Arial" w:cs="Arial"/>
        </w:rPr>
        <w:t xml:space="preserve"> </w:t>
      </w:r>
    </w:p>
    <w:p w14:paraId="1C683942" w14:textId="5943F45A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</w:rPr>
        <w:t>KENT TN14 6JG</w:t>
      </w:r>
    </w:p>
    <w:p w14:paraId="656960E8" w14:textId="77777777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Demolition of outbuildings/containers. Extension to the community shop</w:t>
      </w:r>
    </w:p>
    <w:p w14:paraId="1B917F7E" w14:textId="03141124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</w:rPr>
        <w:t>and cafe.</w:t>
      </w:r>
    </w:p>
    <w:p w14:paraId="5A975BBD" w14:textId="77777777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  <w:r w:rsidRPr="00F67C25">
        <w:rPr>
          <w:rFonts w:ascii="Arial" w:hAnsi="Arial" w:cs="Arial"/>
          <w:b/>
          <w:bCs/>
          <w:color w:val="000000"/>
        </w:rPr>
        <w:t>APPLICATION NO:</w:t>
      </w:r>
      <w:r w:rsidRPr="00F67C25">
        <w:rPr>
          <w:rFonts w:ascii="Arial" w:hAnsi="Arial" w:cs="Arial"/>
        </w:rPr>
        <w:t xml:space="preserve"> 19/03291/FUL</w:t>
      </w:r>
    </w:p>
    <w:p w14:paraId="7BA74217" w14:textId="41B5ADF6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</w:rPr>
      </w:pPr>
      <w:r w:rsidRPr="00F67C25">
        <w:rPr>
          <w:rFonts w:ascii="Arial" w:hAnsi="Arial" w:cs="Arial"/>
          <w:b/>
          <w:bCs/>
          <w:color w:val="000000"/>
        </w:rPr>
        <w:t xml:space="preserve">Deadline: </w:t>
      </w:r>
      <w:r w:rsidRPr="00F67C25">
        <w:rPr>
          <w:rFonts w:ascii="Arial" w:hAnsi="Arial" w:cs="Arial"/>
          <w:color w:val="000000"/>
        </w:rPr>
        <w:t>3 February 2020</w:t>
      </w:r>
    </w:p>
    <w:p w14:paraId="5A9F63CA" w14:textId="77777777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 xml:space="preserve">Ide Hill Post Office </w:t>
      </w:r>
      <w:proofErr w:type="gramStart"/>
      <w:r w:rsidRPr="00F67C25">
        <w:rPr>
          <w:rFonts w:ascii="Arial" w:hAnsi="Arial" w:cs="Arial"/>
        </w:rPr>
        <w:t>And</w:t>
      </w:r>
      <w:proofErr w:type="gramEnd"/>
      <w:r w:rsidRPr="00F67C25">
        <w:rPr>
          <w:rFonts w:ascii="Arial" w:hAnsi="Arial" w:cs="Arial"/>
        </w:rPr>
        <w:t xml:space="preserve"> Community Shop Ide Hill Village Hall Ide Hill Road Ide Hill</w:t>
      </w:r>
    </w:p>
    <w:p w14:paraId="2FC42AE7" w14:textId="77777777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</w:rPr>
        <w:t>KENT TN14 6JG</w:t>
      </w:r>
    </w:p>
    <w:p w14:paraId="30A33E74" w14:textId="3BD09B3C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>Development:</w:t>
      </w:r>
      <w:r w:rsidRPr="00F67C25">
        <w:rPr>
          <w:rFonts w:ascii="Arial" w:hAnsi="Arial" w:cs="Arial"/>
        </w:rPr>
        <w:t xml:space="preserve"> Extension to the community shop</w:t>
      </w:r>
      <w:r w:rsidRPr="00F67C25">
        <w:rPr>
          <w:rFonts w:ascii="Arial" w:hAnsi="Arial" w:cs="Arial"/>
        </w:rPr>
        <w:t>.</w:t>
      </w:r>
    </w:p>
    <w:p w14:paraId="02F57CC7" w14:textId="77777777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</w:p>
    <w:p w14:paraId="3BF40021" w14:textId="6D983350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  <w:r w:rsidRPr="00F67C25">
        <w:rPr>
          <w:rFonts w:ascii="Arial" w:hAnsi="Arial" w:cs="Arial"/>
          <w:b/>
          <w:bCs/>
          <w:color w:val="000000"/>
        </w:rPr>
        <w:t xml:space="preserve">APPLICATION NO: </w:t>
      </w:r>
      <w:r w:rsidRPr="00F67C25">
        <w:rPr>
          <w:rFonts w:ascii="Arial" w:hAnsi="Arial" w:cs="Arial"/>
          <w:color w:val="000000"/>
        </w:rPr>
        <w:t>1</w:t>
      </w:r>
      <w:r w:rsidRPr="00F67C25">
        <w:rPr>
          <w:rFonts w:ascii="Arial" w:hAnsi="Arial" w:cs="Arial"/>
        </w:rPr>
        <w:t>9/03522/HOUSE</w:t>
      </w:r>
    </w:p>
    <w:p w14:paraId="0F9B6AB3" w14:textId="5D7E6E41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</w:rPr>
      </w:pPr>
      <w:r w:rsidRPr="00F67C25">
        <w:rPr>
          <w:rFonts w:ascii="Arial" w:hAnsi="Arial" w:cs="Arial"/>
          <w:b/>
          <w:bCs/>
          <w:color w:val="000000"/>
        </w:rPr>
        <w:t xml:space="preserve">Deadline: </w:t>
      </w:r>
      <w:r w:rsidRPr="00F67C25">
        <w:rPr>
          <w:rFonts w:ascii="Arial" w:hAnsi="Arial" w:cs="Arial"/>
          <w:color w:val="000000"/>
        </w:rPr>
        <w:t>30 January 2020</w:t>
      </w:r>
    </w:p>
    <w:p w14:paraId="1C80BCEF" w14:textId="77777777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163 Main Road Sundridge KENT TN14 6EH</w:t>
      </w:r>
    </w:p>
    <w:p w14:paraId="5658A92D" w14:textId="2EBD1256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Loft conversion with a rear dormer and roof lights to the front elevation to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form a habitable room.</w:t>
      </w:r>
    </w:p>
    <w:p w14:paraId="6DE3E949" w14:textId="77777777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</w:p>
    <w:p w14:paraId="173DBF80" w14:textId="58591E15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  <w:color w:val="000000"/>
        </w:rPr>
        <w:t xml:space="preserve">APPLICATION NO: </w:t>
      </w:r>
      <w:r w:rsidRPr="00F67C25">
        <w:rPr>
          <w:rFonts w:ascii="Arial" w:hAnsi="Arial" w:cs="Arial"/>
        </w:rPr>
        <w:t>20/00009/HOUSE</w:t>
      </w:r>
    </w:p>
    <w:p w14:paraId="36E86040" w14:textId="1D163BDD" w:rsidR="00611C93" w:rsidRPr="00F67C25" w:rsidRDefault="00611C93" w:rsidP="00F67C2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</w:rPr>
        <w:t>Deadline:</w:t>
      </w:r>
      <w:r w:rsidRPr="00F67C25">
        <w:rPr>
          <w:rFonts w:ascii="Arial" w:hAnsi="Arial" w:cs="Arial"/>
        </w:rPr>
        <w:tab/>
      </w:r>
      <w:r w:rsidRPr="00F67C25">
        <w:rPr>
          <w:rFonts w:ascii="Arial" w:hAnsi="Arial" w:cs="Arial"/>
        </w:rPr>
        <w:t>6 February 2020</w:t>
      </w:r>
    </w:p>
    <w:p w14:paraId="0DFCF536" w14:textId="77777777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106 Main Road Sundridge KENT TN14 6ES</w:t>
      </w:r>
    </w:p>
    <w:p w14:paraId="7D49DE11" w14:textId="3C57D3A9" w:rsidR="00E96EB8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color w:val="000000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Installation of new slab bridge to provide vehicle cross over</w:t>
      </w:r>
    </w:p>
    <w:p w14:paraId="4A6E346B" w14:textId="00DDC032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14:paraId="27BD7E30" w14:textId="43707A87" w:rsidR="001828F0" w:rsidRPr="00F67C25" w:rsidRDefault="001828F0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  <w:color w:val="000000"/>
        </w:rPr>
        <w:t xml:space="preserve">APPLICATION NO: </w:t>
      </w:r>
      <w:r w:rsidRPr="00F67C25">
        <w:rPr>
          <w:rFonts w:ascii="Arial" w:hAnsi="Arial" w:cs="Arial"/>
        </w:rPr>
        <w:t>20/00075/HOUSE</w:t>
      </w:r>
    </w:p>
    <w:p w14:paraId="4D196AC7" w14:textId="7C62A135" w:rsidR="001828F0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</w:rPr>
        <w:t>Deadline:</w:t>
      </w:r>
      <w:r w:rsidRPr="00F67C25">
        <w:rPr>
          <w:rFonts w:ascii="Arial" w:hAnsi="Arial" w:cs="Arial"/>
        </w:rPr>
        <w:tab/>
        <w:t>6 February 2020</w:t>
      </w:r>
    </w:p>
    <w:p w14:paraId="57C433A4" w14:textId="77777777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2 Woodside Road Sundridge KENT TN14 6DW</w:t>
      </w:r>
    </w:p>
    <w:p w14:paraId="6ECF6DDB" w14:textId="0DD4AD02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Single storey rear extension with first floor balcony,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first floor side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extension and replacement of existing timber cladding with tile hanging and face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brickwork.</w:t>
      </w:r>
    </w:p>
    <w:p w14:paraId="4606F6C5" w14:textId="1435AAC0" w:rsidR="001828F0" w:rsidRPr="00F67C25" w:rsidRDefault="001828F0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  <w:color w:val="000000"/>
        </w:rPr>
      </w:pPr>
    </w:p>
    <w:p w14:paraId="4AE15C66" w14:textId="4974CDCA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  <w:color w:val="000000"/>
        </w:rPr>
      </w:pPr>
      <w:bookmarkStart w:id="0" w:name="_GoBack"/>
      <w:bookmarkEnd w:id="0"/>
      <w:r w:rsidRPr="00F67C25">
        <w:rPr>
          <w:rFonts w:ascii="Arial" w:hAnsi="Arial" w:cs="Arial"/>
          <w:b/>
          <w:bCs/>
          <w:color w:val="000000"/>
        </w:rPr>
        <w:t>(Adjoining Parish Council consultation)</w:t>
      </w:r>
    </w:p>
    <w:p w14:paraId="77CE6701" w14:textId="4C329094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  <w:color w:val="000000"/>
        </w:rPr>
        <w:t xml:space="preserve">APPLICATION NO: </w:t>
      </w:r>
      <w:r w:rsidRPr="00F67C25">
        <w:rPr>
          <w:rFonts w:ascii="Arial" w:hAnsi="Arial" w:cs="Arial"/>
        </w:rPr>
        <w:t>SE/19/03540/FUL</w:t>
      </w:r>
    </w:p>
    <w:p w14:paraId="44527D8F" w14:textId="77F9FB82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</w:rPr>
        <w:t>Deadline:</w:t>
      </w:r>
      <w:r w:rsidRPr="00F67C25">
        <w:rPr>
          <w:rFonts w:ascii="Arial" w:hAnsi="Arial" w:cs="Arial"/>
        </w:rPr>
        <w:tab/>
      </w:r>
      <w:r w:rsidRPr="00F67C25">
        <w:rPr>
          <w:rFonts w:ascii="Arial" w:hAnsi="Arial" w:cs="Arial"/>
        </w:rPr>
        <w:t>31 January 2020</w:t>
      </w:r>
    </w:p>
    <w:p w14:paraId="2BA7BBE1" w14:textId="3B00B5FF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 xml:space="preserve">Land South East of </w:t>
      </w:r>
      <w:proofErr w:type="spellStart"/>
      <w:r w:rsidRPr="00F67C25">
        <w:rPr>
          <w:rFonts w:ascii="Arial" w:hAnsi="Arial" w:cs="Arial"/>
        </w:rPr>
        <w:t>Emmetts</w:t>
      </w:r>
      <w:proofErr w:type="spellEnd"/>
      <w:r w:rsidRPr="00F67C25">
        <w:rPr>
          <w:rFonts w:ascii="Arial" w:hAnsi="Arial" w:cs="Arial"/>
        </w:rPr>
        <w:t xml:space="preserve"> Garden, </w:t>
      </w:r>
      <w:proofErr w:type="spellStart"/>
      <w:r w:rsidRPr="00F67C25">
        <w:rPr>
          <w:rFonts w:ascii="Arial" w:hAnsi="Arial" w:cs="Arial"/>
        </w:rPr>
        <w:t>Emmetts</w:t>
      </w:r>
      <w:proofErr w:type="spellEnd"/>
      <w:r w:rsidRPr="00F67C25">
        <w:rPr>
          <w:rFonts w:ascii="Arial" w:hAnsi="Arial" w:cs="Arial"/>
        </w:rPr>
        <w:t xml:space="preserve"> Lane, Ide Hill Kent TN14 6BA</w:t>
      </w:r>
    </w:p>
    <w:p w14:paraId="5CDF73EA" w14:textId="416E6F39" w:rsidR="00611C93" w:rsidRPr="00F67C25" w:rsidRDefault="00611C93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color w:val="000000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="00F67C25" w:rsidRPr="00F67C25">
        <w:rPr>
          <w:rFonts w:ascii="Arial" w:hAnsi="Arial" w:cs="Arial"/>
        </w:rPr>
        <w:t>Siting of a composting facility</w:t>
      </w:r>
    </w:p>
    <w:p w14:paraId="59276774" w14:textId="77777777" w:rsidR="00E708C0" w:rsidRPr="00F67C25" w:rsidRDefault="00E708C0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6A9139B" w14:textId="0D4E3A80" w:rsidR="00150914" w:rsidRPr="00F67C25" w:rsidRDefault="00804059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lastRenderedPageBreak/>
        <w:t xml:space="preserve">To Note </w:t>
      </w:r>
      <w:r w:rsidR="00150914" w:rsidRPr="00F67C25">
        <w:rPr>
          <w:rFonts w:ascii="Arial" w:hAnsi="Arial" w:cs="Arial"/>
        </w:rPr>
        <w:t>Appeals</w:t>
      </w:r>
      <w:r w:rsidRPr="00F67C25">
        <w:rPr>
          <w:rFonts w:ascii="Arial" w:hAnsi="Arial" w:cs="Arial"/>
        </w:rPr>
        <w:t>, Dismissed or Allowed by District Council</w:t>
      </w:r>
    </w:p>
    <w:p w14:paraId="40FAAF3A" w14:textId="77777777" w:rsidR="00804059" w:rsidRPr="00F67C25" w:rsidRDefault="00804059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5BCB69F" w14:textId="46D46DF5" w:rsidR="000F7751" w:rsidRPr="00F67C25" w:rsidRDefault="000F7751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F67C25">
        <w:rPr>
          <w:rFonts w:ascii="Arial" w:hAnsi="Arial" w:cs="Arial"/>
        </w:rPr>
        <w:t>Dismissed:</w:t>
      </w:r>
      <w:r w:rsidR="00EE0E94" w:rsidRPr="00F67C25">
        <w:rPr>
          <w:rFonts w:ascii="Arial" w:hAnsi="Arial" w:cs="Arial"/>
        </w:rPr>
        <w:t xml:space="preserve"> </w:t>
      </w:r>
      <w:r w:rsidR="004B758D" w:rsidRPr="00F67C25">
        <w:rPr>
          <w:rFonts w:ascii="Arial" w:hAnsi="Arial" w:cs="Arial"/>
        </w:rPr>
        <w:t xml:space="preserve"> </w:t>
      </w:r>
      <w:r w:rsidR="004B758D" w:rsidRPr="00F67C25">
        <w:rPr>
          <w:rFonts w:ascii="Arial" w:hAnsi="Arial" w:cs="Arial"/>
          <w:i/>
          <w:iCs/>
        </w:rPr>
        <w:t>None</w:t>
      </w:r>
    </w:p>
    <w:p w14:paraId="48952FF3" w14:textId="6CEB8EB1" w:rsidR="001E48C8" w:rsidRPr="00F67C25" w:rsidRDefault="000F7751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F67C25">
        <w:rPr>
          <w:rFonts w:ascii="Arial" w:hAnsi="Arial" w:cs="Arial"/>
        </w:rPr>
        <w:t>Allowed:</w:t>
      </w:r>
      <w:r w:rsidR="00EE0E94" w:rsidRPr="00F67C25">
        <w:rPr>
          <w:rFonts w:ascii="Arial" w:hAnsi="Arial" w:cs="Arial"/>
        </w:rPr>
        <w:t xml:space="preserve"> </w:t>
      </w:r>
      <w:r w:rsidR="00EE0E94" w:rsidRPr="00F67C25">
        <w:rPr>
          <w:rFonts w:ascii="Arial" w:hAnsi="Arial" w:cs="Arial"/>
          <w:i/>
        </w:rPr>
        <w:t>None</w:t>
      </w:r>
    </w:p>
    <w:p w14:paraId="7B600F62" w14:textId="77777777" w:rsidR="000F7751" w:rsidRPr="00F67C25" w:rsidRDefault="000F7751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F67C25" w:rsidRDefault="004629A4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 xml:space="preserve">To Note Applications </w:t>
      </w:r>
      <w:r w:rsidR="008C5A40" w:rsidRPr="00F67C25">
        <w:rPr>
          <w:rFonts w:ascii="Arial" w:hAnsi="Arial" w:cs="Arial"/>
        </w:rPr>
        <w:t xml:space="preserve">Amended, </w:t>
      </w:r>
      <w:r w:rsidRPr="00F67C25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F67C25" w:rsidRDefault="004B758D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4E1D02CC" w14:textId="42CB2003" w:rsidR="00612FFA" w:rsidRPr="00F67C25" w:rsidRDefault="008C5A4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  <w:iCs/>
        </w:rPr>
      </w:pPr>
      <w:r w:rsidRPr="00F67C25">
        <w:rPr>
          <w:rFonts w:ascii="Arial" w:hAnsi="Arial" w:cs="Arial"/>
          <w:b/>
          <w:bCs/>
        </w:rPr>
        <w:t>Amended</w:t>
      </w:r>
      <w:r w:rsidRPr="00F67C25">
        <w:rPr>
          <w:rFonts w:ascii="Arial" w:hAnsi="Arial" w:cs="Arial"/>
        </w:rPr>
        <w:t>:</w:t>
      </w:r>
      <w:r w:rsidR="00AA7F15" w:rsidRPr="00F67C25">
        <w:rPr>
          <w:rFonts w:ascii="Arial" w:hAnsi="Arial" w:cs="Arial"/>
        </w:rPr>
        <w:t xml:space="preserve"> </w:t>
      </w:r>
      <w:r w:rsidR="00402F23" w:rsidRPr="00F67C25">
        <w:rPr>
          <w:rFonts w:ascii="Arial" w:hAnsi="Arial" w:cs="Arial"/>
          <w:i/>
          <w:iCs/>
        </w:rPr>
        <w:t>None</w:t>
      </w:r>
    </w:p>
    <w:p w14:paraId="0597D867" w14:textId="77777777" w:rsidR="00A866DA" w:rsidRPr="00F67C25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25A46580" w14:textId="23CE0F2B" w:rsidR="00180A51" w:rsidRPr="00F67C25" w:rsidRDefault="00022F9D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  <w:r w:rsidRPr="00F67C25">
        <w:rPr>
          <w:rFonts w:ascii="Arial" w:hAnsi="Arial" w:cs="Arial"/>
          <w:b/>
          <w:bCs/>
        </w:rPr>
        <w:t>Granted:</w:t>
      </w:r>
      <w:r w:rsidR="00402F23" w:rsidRPr="00F67C25">
        <w:rPr>
          <w:rFonts w:ascii="Arial" w:hAnsi="Arial" w:cs="Arial"/>
          <w:b/>
          <w:bCs/>
          <w:i/>
          <w:iCs/>
        </w:rPr>
        <w:t xml:space="preserve"> </w:t>
      </w:r>
    </w:p>
    <w:p w14:paraId="3CE642CD" w14:textId="77777777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</w:p>
    <w:p w14:paraId="3ED0F301" w14:textId="7AC6EFB1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Radnor House Sevenoaks Combe Bank Drive Sundridge</w:t>
      </w:r>
    </w:p>
    <w:p w14:paraId="3970FCEC" w14:textId="3D8AD75A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Construction of a full-size artificial grass Hockey pitch with 8no - 12.5m high lighting columns, perimeter fencing, spectator/practice strip, separating mesh curtain and associated works. Provision of other sports facilities including grassed playing fields amplified by additional Protected Species Report, landscape enhancement plan and Floodlighting Impact Study.</w:t>
      </w:r>
    </w:p>
    <w:p w14:paraId="12747D9A" w14:textId="77777777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169745C4" w14:textId="77777777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1 Brook Place Cottages Little Norman Street Sundridge</w:t>
      </w:r>
    </w:p>
    <w:p w14:paraId="1A5408AD" w14:textId="445C234E" w:rsidR="00F969D9" w:rsidRPr="00F67C25" w:rsidRDefault="00F969D9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Two storey side extension and erection of porch.</w:t>
      </w:r>
    </w:p>
    <w:p w14:paraId="07936ED7" w14:textId="77777777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</w:p>
    <w:p w14:paraId="7FCE2389" w14:textId="1A03319F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9 Camberwell Lane Ide Hill KENT</w:t>
      </w:r>
    </w:p>
    <w:p w14:paraId="25AB477E" w14:textId="0813801F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 xml:space="preserve">Erection of two storey detached dwelling with accommodation in </w:t>
      </w:r>
      <w:proofErr w:type="spellStart"/>
      <w:r w:rsidRPr="00F67C25">
        <w:rPr>
          <w:rFonts w:ascii="Arial" w:hAnsi="Arial" w:cs="Arial"/>
        </w:rPr>
        <w:t>roofspace</w:t>
      </w:r>
      <w:proofErr w:type="spellEnd"/>
      <w:r w:rsidRPr="00F67C25">
        <w:rPr>
          <w:rFonts w:ascii="Arial" w:hAnsi="Arial" w:cs="Arial"/>
        </w:rPr>
        <w:t>.</w:t>
      </w:r>
      <w:r w:rsidRPr="00F67C25">
        <w:rPr>
          <w:rFonts w:ascii="Arial" w:hAnsi="Arial" w:cs="Arial"/>
          <w:b/>
          <w:bCs/>
        </w:rPr>
        <w:t xml:space="preserve"> </w:t>
      </w:r>
    </w:p>
    <w:p w14:paraId="6F26E925" w14:textId="77777777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</w:p>
    <w:p w14:paraId="1B737AB4" w14:textId="3836FEA4" w:rsidR="00A866DA" w:rsidRPr="00F67C25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30D3BCB6" w14:textId="115A853D" w:rsidR="00A866DA" w:rsidRPr="00F67C25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Cs/>
        </w:rPr>
      </w:pPr>
      <w:r w:rsidRPr="00F67C25">
        <w:rPr>
          <w:rFonts w:ascii="Arial" w:hAnsi="Arial" w:cs="Arial"/>
          <w:b/>
          <w:bCs/>
          <w:iCs/>
        </w:rPr>
        <w:t>Refused:</w:t>
      </w:r>
    </w:p>
    <w:p w14:paraId="58B62F74" w14:textId="77777777" w:rsidR="001828F0" w:rsidRPr="00F67C25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  <w:bCs/>
          <w:iCs/>
        </w:rPr>
      </w:pPr>
    </w:p>
    <w:p w14:paraId="633D5897" w14:textId="77777777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 xml:space="preserve">Hare </w:t>
      </w:r>
      <w:proofErr w:type="gramStart"/>
      <w:r w:rsidRPr="00F67C25">
        <w:rPr>
          <w:rFonts w:ascii="Arial" w:hAnsi="Arial" w:cs="Arial"/>
        </w:rPr>
        <w:t>And</w:t>
      </w:r>
      <w:proofErr w:type="gramEnd"/>
      <w:r w:rsidRPr="00F67C25">
        <w:rPr>
          <w:rFonts w:ascii="Arial" w:hAnsi="Arial" w:cs="Arial"/>
        </w:rPr>
        <w:t xml:space="preserve"> Now Camberwell Lane Ide Hill</w:t>
      </w:r>
    </w:p>
    <w:p w14:paraId="582D8F7C" w14:textId="2C7F6FE8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Change of use of a long time vacant former hair salon (Class A1) to</w:t>
      </w:r>
      <w:r w:rsidR="001828F0"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residential.</w:t>
      </w:r>
    </w:p>
    <w:p w14:paraId="5C7A6A4B" w14:textId="77777777" w:rsidR="001828F0" w:rsidRPr="00F67C25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</w:p>
    <w:p w14:paraId="0A7A1419" w14:textId="77777777" w:rsidR="001828F0" w:rsidRPr="00F67C25" w:rsidRDefault="001828F0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 xml:space="preserve">Land West </w:t>
      </w:r>
      <w:proofErr w:type="gramStart"/>
      <w:r w:rsidRPr="00F67C25">
        <w:rPr>
          <w:rFonts w:ascii="Arial" w:hAnsi="Arial" w:cs="Arial"/>
        </w:rPr>
        <w:t>Of</w:t>
      </w:r>
      <w:proofErr w:type="gramEnd"/>
      <w:r w:rsidRPr="00F67C25">
        <w:rPr>
          <w:rFonts w:ascii="Arial" w:hAnsi="Arial" w:cs="Arial"/>
        </w:rPr>
        <w:t xml:space="preserve"> Dust Wood Wheatsheaf Hill </w:t>
      </w:r>
      <w:proofErr w:type="spellStart"/>
      <w:r w:rsidRPr="00F67C25">
        <w:rPr>
          <w:rFonts w:ascii="Arial" w:hAnsi="Arial" w:cs="Arial"/>
        </w:rPr>
        <w:t>Goathurst</w:t>
      </w:r>
      <w:proofErr w:type="spellEnd"/>
      <w:r w:rsidRPr="00F67C25">
        <w:rPr>
          <w:rFonts w:ascii="Arial" w:hAnsi="Arial" w:cs="Arial"/>
        </w:rPr>
        <w:t xml:space="preserve"> Common</w:t>
      </w:r>
    </w:p>
    <w:p w14:paraId="54EA0458" w14:textId="77777777" w:rsidR="001828F0" w:rsidRPr="00F67C25" w:rsidRDefault="001828F0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Installation of a 12m Telegraph Pole design mast on a concrete base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accommodating 3No shrouded antennas and 2No 300mm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transmission dishes for the EE Emergency Services Network (ESN) on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land at Wheatsheaf Hill, Ide Hill, Sevenoaks, Kent, TN14 6DF NGR:</w:t>
      </w:r>
      <w:r w:rsidRPr="00F67C25">
        <w:rPr>
          <w:rFonts w:ascii="Arial" w:hAnsi="Arial" w:cs="Arial"/>
        </w:rPr>
        <w:t xml:space="preserve"> </w:t>
      </w:r>
    </w:p>
    <w:p w14:paraId="2B20B9A8" w14:textId="1C4FF9BC" w:rsidR="001828F0" w:rsidRPr="00F67C25" w:rsidRDefault="001828F0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</w:rPr>
        <w:t>549119,151782. The proposal also involves the installation of 1 x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equipment cabinet (1650mm x 710mm x 1910mm); 1No electrical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meter cabinet (500mm x 600mm x 1520mm) and 1No 1200mm</w:t>
      </w:r>
    </w:p>
    <w:p w14:paraId="7DACBB49" w14:textId="17B1569D" w:rsidR="00A866DA" w:rsidRPr="00F67C25" w:rsidRDefault="001828F0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</w:rPr>
        <w:t>satellite dish the dish will be situated within a compound made of</w:t>
      </w:r>
      <w:r w:rsidRPr="00F67C25">
        <w:rPr>
          <w:rFonts w:ascii="Arial" w:hAnsi="Arial" w:cs="Arial"/>
        </w:rPr>
        <w:t xml:space="preserve"> </w:t>
      </w:r>
      <w:r w:rsidRPr="00F67C25">
        <w:rPr>
          <w:rFonts w:ascii="Arial" w:hAnsi="Arial" w:cs="Arial"/>
        </w:rPr>
        <w:t>1.8m close boarded fence.</w:t>
      </w:r>
    </w:p>
    <w:p w14:paraId="18DBCFB1" w14:textId="77777777" w:rsidR="001828F0" w:rsidRPr="00F67C25" w:rsidRDefault="001828F0" w:rsidP="00F67C25">
      <w:pPr>
        <w:spacing w:after="0" w:line="240" w:lineRule="auto"/>
        <w:ind w:firstLine="360"/>
        <w:rPr>
          <w:rFonts w:ascii="Arial" w:hAnsi="Arial" w:cs="Arial"/>
          <w:b/>
          <w:bCs/>
        </w:rPr>
      </w:pPr>
    </w:p>
    <w:p w14:paraId="1B318883" w14:textId="6699D5AE" w:rsidR="00402F23" w:rsidRPr="00F67C25" w:rsidRDefault="00F560AF" w:rsidP="00F67C25">
      <w:pPr>
        <w:spacing w:after="0" w:line="240" w:lineRule="auto"/>
        <w:ind w:firstLine="360"/>
        <w:rPr>
          <w:rFonts w:ascii="Arial" w:hAnsi="Arial" w:cs="Arial"/>
          <w:b/>
          <w:bCs/>
        </w:rPr>
      </w:pPr>
      <w:r w:rsidRPr="00F67C25">
        <w:rPr>
          <w:rFonts w:ascii="Arial" w:hAnsi="Arial" w:cs="Arial"/>
          <w:b/>
          <w:bCs/>
        </w:rPr>
        <w:t>Withdrawn:</w:t>
      </w:r>
      <w:r w:rsidR="00924877" w:rsidRPr="00F67C25">
        <w:rPr>
          <w:rFonts w:ascii="Arial" w:hAnsi="Arial" w:cs="Arial"/>
          <w:b/>
          <w:bCs/>
        </w:rPr>
        <w:t xml:space="preserve"> </w:t>
      </w:r>
    </w:p>
    <w:p w14:paraId="36A75F49" w14:textId="77777777" w:rsidR="00A866DA" w:rsidRPr="00F67C25" w:rsidRDefault="00A866DA" w:rsidP="00F67C25">
      <w:pPr>
        <w:spacing w:after="0" w:line="240" w:lineRule="auto"/>
        <w:ind w:firstLine="360"/>
        <w:rPr>
          <w:rFonts w:ascii="Arial" w:hAnsi="Arial" w:cs="Arial"/>
          <w:b/>
          <w:bCs/>
          <w:i/>
          <w:iCs/>
        </w:rPr>
      </w:pPr>
    </w:p>
    <w:p w14:paraId="3114D662" w14:textId="77777777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 xml:space="preserve">Land Adjoining </w:t>
      </w:r>
      <w:proofErr w:type="spellStart"/>
      <w:r w:rsidRPr="00F67C25">
        <w:rPr>
          <w:rFonts w:ascii="Arial" w:hAnsi="Arial" w:cs="Arial"/>
        </w:rPr>
        <w:t>Dunbrik</w:t>
      </w:r>
      <w:proofErr w:type="spellEnd"/>
      <w:r w:rsidRPr="00F67C25">
        <w:rPr>
          <w:rFonts w:ascii="Arial" w:hAnsi="Arial" w:cs="Arial"/>
        </w:rPr>
        <w:t xml:space="preserve"> Waste Transfer Site 2 Main Road Sundridge</w:t>
      </w:r>
    </w:p>
    <w:p w14:paraId="6B06A749" w14:textId="5ACF9BD9" w:rsidR="00F969D9" w:rsidRPr="00F67C25" w:rsidRDefault="00F969D9" w:rsidP="00F67C25">
      <w:pPr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Temporary use of land as a depot for civil engineering contractors</w:t>
      </w:r>
    </w:p>
    <w:p w14:paraId="2B2508C7" w14:textId="77777777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  <w:b/>
          <w:bCs/>
        </w:rPr>
      </w:pPr>
    </w:p>
    <w:p w14:paraId="6F041246" w14:textId="36E2856A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11 Greystone Park Sundridge KENT</w:t>
      </w:r>
    </w:p>
    <w:p w14:paraId="699AB77C" w14:textId="4DFF3CA6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Single storey rear extensions. Replacement of 2 single vehicle doors with a double garage door and new mono-pitch roof over porch.</w:t>
      </w:r>
    </w:p>
    <w:p w14:paraId="53C690EF" w14:textId="03B2F87F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0254F3CA" w14:textId="77777777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Amherst Lodge Ide Hill KENT</w:t>
      </w:r>
    </w:p>
    <w:p w14:paraId="03F3C12F" w14:textId="10194841" w:rsidR="00A866DA" w:rsidRPr="00F67C25" w:rsidRDefault="00A866DA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Proposed two storey and single storey side extensions.</w:t>
      </w:r>
    </w:p>
    <w:p w14:paraId="7C66816B" w14:textId="77777777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7B204ABA" w14:textId="037FE9F9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Site: </w:t>
      </w:r>
      <w:r w:rsidRPr="00F67C25">
        <w:rPr>
          <w:rFonts w:ascii="Arial" w:hAnsi="Arial" w:cs="Arial"/>
        </w:rPr>
        <w:t>Warren Farm Main Road Sundridge</w:t>
      </w:r>
    </w:p>
    <w:p w14:paraId="110A3120" w14:textId="5BC48436" w:rsidR="00F969D9" w:rsidRPr="00F67C25" w:rsidRDefault="00F969D9" w:rsidP="00F67C25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  <w:r w:rsidRPr="00F67C25">
        <w:rPr>
          <w:rFonts w:ascii="Arial" w:hAnsi="Arial" w:cs="Arial"/>
          <w:b/>
          <w:bCs/>
        </w:rPr>
        <w:t xml:space="preserve">Development: </w:t>
      </w:r>
      <w:r w:rsidRPr="00F67C25">
        <w:rPr>
          <w:rFonts w:ascii="Arial" w:hAnsi="Arial" w:cs="Arial"/>
        </w:rPr>
        <w:t>Demolition of existing commercial and residential units and erection of six dwelling houses comprising two 4-bed units and four 2-bed units. Landscaping works.</w:t>
      </w:r>
    </w:p>
    <w:p w14:paraId="4FDB1499" w14:textId="77777777" w:rsidR="00F969D9" w:rsidRPr="00F67C25" w:rsidRDefault="00F969D9" w:rsidP="00F67C25">
      <w:pPr>
        <w:spacing w:after="0" w:line="240" w:lineRule="auto"/>
        <w:ind w:firstLine="360"/>
        <w:rPr>
          <w:rFonts w:ascii="Arial" w:hAnsi="Arial" w:cs="Arial"/>
          <w:i/>
          <w:iCs/>
        </w:rPr>
      </w:pPr>
    </w:p>
    <w:p w14:paraId="64DE4744" w14:textId="189B5C53" w:rsidR="000F7751" w:rsidRPr="00F67C25" w:rsidRDefault="00E33A04" w:rsidP="00F67C25">
      <w:pPr>
        <w:spacing w:after="0" w:line="240" w:lineRule="auto"/>
        <w:ind w:firstLine="360"/>
        <w:rPr>
          <w:rFonts w:ascii="Arial" w:hAnsi="Arial" w:cs="Arial"/>
          <w:i/>
          <w:iCs/>
        </w:rPr>
      </w:pPr>
      <w:r w:rsidRPr="00F67C25">
        <w:rPr>
          <w:rFonts w:ascii="Arial" w:hAnsi="Arial" w:cs="Arial"/>
        </w:rPr>
        <w:t>Prior Action Not Required:</w:t>
      </w:r>
      <w:r w:rsidR="00502ED0" w:rsidRPr="00F67C25">
        <w:rPr>
          <w:rFonts w:ascii="Arial" w:hAnsi="Arial" w:cs="Arial"/>
        </w:rPr>
        <w:t xml:space="preserve"> </w:t>
      </w:r>
      <w:r w:rsidR="00413FD4" w:rsidRPr="00F67C25">
        <w:rPr>
          <w:rFonts w:ascii="Arial" w:hAnsi="Arial" w:cs="Arial"/>
          <w:i/>
          <w:iCs/>
        </w:rPr>
        <w:t>None</w:t>
      </w:r>
    </w:p>
    <w:p w14:paraId="4DEAAECD" w14:textId="1F0278EC" w:rsidR="004B758D" w:rsidRPr="00F67C25" w:rsidRDefault="00D97E65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Not Valid:</w:t>
      </w:r>
      <w:r w:rsidR="00924877" w:rsidRPr="00F67C25">
        <w:rPr>
          <w:rFonts w:ascii="Arial" w:hAnsi="Arial" w:cs="Arial"/>
          <w:i/>
        </w:rPr>
        <w:t xml:space="preserve"> Non</w:t>
      </w:r>
      <w:r w:rsidR="00402F23" w:rsidRPr="00F67C25">
        <w:rPr>
          <w:rFonts w:ascii="Arial" w:hAnsi="Arial" w:cs="Arial"/>
          <w:i/>
        </w:rPr>
        <w:t>e</w:t>
      </w:r>
    </w:p>
    <w:p w14:paraId="2A142786" w14:textId="3F40DD97" w:rsidR="001F55F5" w:rsidRPr="00F67C25" w:rsidRDefault="001F55F5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F67C25">
        <w:rPr>
          <w:rFonts w:ascii="Arial" w:hAnsi="Arial" w:cs="Arial"/>
        </w:rPr>
        <w:t>No Objection Lodged:</w:t>
      </w:r>
      <w:r w:rsidR="00924877" w:rsidRPr="00F67C25">
        <w:rPr>
          <w:rFonts w:ascii="Arial" w:hAnsi="Arial" w:cs="Arial"/>
        </w:rPr>
        <w:t xml:space="preserve"> </w:t>
      </w:r>
      <w:r w:rsidR="00924877" w:rsidRPr="00F67C25">
        <w:rPr>
          <w:rFonts w:ascii="Arial" w:hAnsi="Arial" w:cs="Arial"/>
          <w:i/>
        </w:rPr>
        <w:t>None</w:t>
      </w:r>
    </w:p>
    <w:p w14:paraId="3681D202" w14:textId="77777777" w:rsidR="004B758D" w:rsidRPr="00F67C25" w:rsidRDefault="004B758D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F67C25" w:rsidRDefault="009928DB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To Note any Licence Applications</w:t>
      </w:r>
      <w:r w:rsidR="00763455" w:rsidRPr="00F67C25">
        <w:rPr>
          <w:rFonts w:ascii="Arial" w:hAnsi="Arial" w:cs="Arial"/>
        </w:rPr>
        <w:t xml:space="preserve">: </w:t>
      </w:r>
      <w:r w:rsidR="00EE0E94" w:rsidRPr="00F67C25">
        <w:rPr>
          <w:rFonts w:ascii="Arial" w:hAnsi="Arial" w:cs="Arial"/>
          <w:i/>
        </w:rPr>
        <w:t>None</w:t>
      </w:r>
      <w:r w:rsidR="00A667A9" w:rsidRPr="00F67C25">
        <w:rPr>
          <w:rFonts w:ascii="Arial" w:hAnsi="Arial" w:cs="Arial"/>
        </w:rPr>
        <w:t xml:space="preserve"> </w:t>
      </w:r>
    </w:p>
    <w:p w14:paraId="704A5636" w14:textId="2A13E38E" w:rsidR="00402F23" w:rsidRPr="00F67C25" w:rsidRDefault="00134809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lastRenderedPageBreak/>
        <w:t>To Note any Tree Preservation Orders</w:t>
      </w:r>
      <w:r w:rsidR="00763455" w:rsidRPr="00F67C25">
        <w:rPr>
          <w:rFonts w:ascii="Arial" w:hAnsi="Arial" w:cs="Arial"/>
        </w:rPr>
        <w:t>:</w:t>
      </w:r>
    </w:p>
    <w:p w14:paraId="6CC9BE6B" w14:textId="37580943" w:rsidR="001828F0" w:rsidRPr="00F67C25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Site: Ide Cottage, Church Road, Ide Hill Kent TN14 6JW</w:t>
      </w:r>
    </w:p>
    <w:p w14:paraId="47682BE0" w14:textId="00D68BA7" w:rsidR="001828F0" w:rsidRPr="00F67C25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Development: Various works to trees</w:t>
      </w:r>
    </w:p>
    <w:p w14:paraId="5C77A5FD" w14:textId="100C8B7C" w:rsidR="00584CF6" w:rsidRPr="00F67C25" w:rsidRDefault="00F929F1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To Note any Conservation work</w:t>
      </w:r>
      <w:r w:rsidR="00924877" w:rsidRPr="00F67C25">
        <w:rPr>
          <w:rFonts w:ascii="Arial" w:hAnsi="Arial" w:cs="Arial"/>
        </w:rPr>
        <w:t xml:space="preserve">: </w:t>
      </w:r>
      <w:r w:rsidR="00402F23" w:rsidRPr="00F67C25">
        <w:rPr>
          <w:rFonts w:ascii="Arial" w:hAnsi="Arial" w:cs="Arial"/>
          <w:i/>
          <w:iCs/>
        </w:rPr>
        <w:t>None</w:t>
      </w:r>
    </w:p>
    <w:p w14:paraId="7527CF45" w14:textId="2C4065D0" w:rsidR="00A452BE" w:rsidRPr="00F67C25" w:rsidRDefault="00A452BE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To review any correspondence</w:t>
      </w:r>
      <w:r w:rsidR="00924877" w:rsidRPr="00F67C25">
        <w:rPr>
          <w:rFonts w:ascii="Arial" w:hAnsi="Arial" w:cs="Arial"/>
        </w:rPr>
        <w:t xml:space="preserve">: </w:t>
      </w:r>
    </w:p>
    <w:p w14:paraId="75D0868E" w14:textId="43BB80A2" w:rsidR="00A866DA" w:rsidRPr="00F67C25" w:rsidRDefault="00A866DA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10.1 Sevenoaks District Council – Neighbourhood Plan Update</w:t>
      </w:r>
    </w:p>
    <w:p w14:paraId="0B429DB2" w14:textId="164D2912" w:rsidR="001828F0" w:rsidRPr="00F67C25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10.2 Sevenoaks District Council – Delegated Decision List by Parish</w:t>
      </w:r>
    </w:p>
    <w:p w14:paraId="292D6205" w14:textId="00FAA18A" w:rsidR="001828F0" w:rsidRPr="00F67C25" w:rsidRDefault="001828F0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10.3 Sevenoaks District Council – Local Plan</w:t>
      </w:r>
    </w:p>
    <w:p w14:paraId="13478DA5" w14:textId="287A7419" w:rsidR="00326A77" w:rsidRPr="00F67C25" w:rsidRDefault="00EE2105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Any Other Business</w:t>
      </w:r>
      <w:r w:rsidR="00924877" w:rsidRPr="00F67C25">
        <w:rPr>
          <w:rFonts w:ascii="Arial" w:hAnsi="Arial" w:cs="Arial"/>
        </w:rPr>
        <w:t xml:space="preserve">: </w:t>
      </w:r>
    </w:p>
    <w:p w14:paraId="7CC4BC8B" w14:textId="0B6371CC" w:rsidR="00804059" w:rsidRPr="00F67C25" w:rsidRDefault="00804059" w:rsidP="00F67C25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 xml:space="preserve">11.1 </w:t>
      </w:r>
      <w:r w:rsidR="00F969D9" w:rsidRPr="00F67C25">
        <w:rPr>
          <w:rFonts w:ascii="Arial" w:hAnsi="Arial" w:cs="Arial"/>
        </w:rPr>
        <w:t>To note correspondence from KALC on Sevenoaks Local Plan</w:t>
      </w:r>
    </w:p>
    <w:p w14:paraId="5EBD1A7C" w14:textId="169578BD" w:rsidR="00476065" w:rsidRPr="00F67C25" w:rsidRDefault="00E53AB7" w:rsidP="00F67C25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F67C25">
        <w:rPr>
          <w:rFonts w:ascii="Arial" w:hAnsi="Arial" w:cs="Arial"/>
        </w:rPr>
        <w:t>Date of next meeting:</w:t>
      </w:r>
      <w:r w:rsidR="00476065" w:rsidRPr="00F67C25">
        <w:rPr>
          <w:rFonts w:ascii="Arial" w:hAnsi="Arial" w:cs="Arial"/>
        </w:rPr>
        <w:tab/>
      </w:r>
    </w:p>
    <w:p w14:paraId="7F45A16E" w14:textId="2D4EF0B3" w:rsidR="00F969D9" w:rsidRPr="00F67C25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4874C0B1" w14:textId="421132F2" w:rsidR="00F969D9" w:rsidRPr="00F67C25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28DC564A" w14:textId="27E72FB3" w:rsidR="00F969D9" w:rsidRPr="00F67C25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6B1D9F32" w14:textId="6A7131B4" w:rsidR="00F969D9" w:rsidRPr="00F67C25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138CC001" w14:textId="19AE9246" w:rsidR="00F969D9" w:rsidRPr="00F67C25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592E4BD7" w14:textId="60204AB9" w:rsidR="00F969D9" w:rsidRPr="00F67C25" w:rsidRDefault="00F969D9" w:rsidP="00F67C25">
      <w:pPr>
        <w:spacing w:after="0" w:line="240" w:lineRule="auto"/>
        <w:rPr>
          <w:rFonts w:ascii="Arial" w:hAnsi="Arial" w:cs="Arial"/>
          <w:lang w:eastAsia="en-US"/>
        </w:rPr>
      </w:pPr>
    </w:p>
    <w:p w14:paraId="51DF9052" w14:textId="08B06FF6" w:rsidR="00F969D9" w:rsidRPr="00F67C25" w:rsidRDefault="00F969D9" w:rsidP="00F67C25">
      <w:pPr>
        <w:spacing w:after="0" w:line="240" w:lineRule="auto"/>
        <w:rPr>
          <w:rFonts w:ascii="Arial" w:eastAsiaTheme="minorHAnsi" w:hAnsi="Arial" w:cs="Arial"/>
          <w:lang w:eastAsia="en-US"/>
        </w:rPr>
      </w:pPr>
    </w:p>
    <w:p w14:paraId="73C3DF7F" w14:textId="3C61EEA4" w:rsidR="00F969D9" w:rsidRPr="00F969D9" w:rsidRDefault="00F969D9" w:rsidP="00F67C25">
      <w:pPr>
        <w:tabs>
          <w:tab w:val="left" w:pos="1016"/>
        </w:tabs>
        <w:spacing w:after="0" w:line="240" w:lineRule="auto"/>
        <w:rPr>
          <w:lang w:eastAsia="en-US"/>
        </w:rPr>
      </w:pPr>
      <w:r w:rsidRPr="00F67C25">
        <w:rPr>
          <w:rFonts w:ascii="Arial" w:hAnsi="Arial" w:cs="Arial"/>
          <w:lang w:eastAsia="en-US"/>
        </w:rPr>
        <w:tab/>
      </w:r>
    </w:p>
    <w:sectPr w:rsidR="00F969D9" w:rsidRPr="00F969D9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C362A" w14:textId="77777777" w:rsidR="00D76D29" w:rsidRDefault="00D76D29" w:rsidP="006501C1">
      <w:pPr>
        <w:spacing w:after="0" w:line="240" w:lineRule="auto"/>
      </w:pPr>
      <w:r>
        <w:separator/>
      </w:r>
    </w:p>
  </w:endnote>
  <w:endnote w:type="continuationSeparator" w:id="0">
    <w:p w14:paraId="70F2E922" w14:textId="77777777" w:rsidR="00D76D29" w:rsidRDefault="00D76D29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21798532" w:rsidR="002114EC" w:rsidRPr="00022F9D" w:rsidRDefault="00B674E3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20 01 </w:t>
    </w:r>
    <w:r w:rsidR="00B92E73">
      <w:rPr>
        <w:rFonts w:ascii="Arial" w:hAnsi="Arial" w:cs="Arial"/>
        <w:i/>
        <w:sz w:val="16"/>
        <w:szCs w:val="16"/>
      </w:rPr>
      <w:t>20</w:t>
    </w:r>
    <w:r w:rsidR="00C4407B">
      <w:rPr>
        <w:rFonts w:ascii="Arial" w:hAnsi="Arial" w:cs="Arial"/>
        <w:i/>
        <w:sz w:val="16"/>
        <w:szCs w:val="16"/>
      </w:rPr>
      <w:t xml:space="preserve">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725D3" w14:textId="77777777" w:rsidR="00D76D29" w:rsidRDefault="00D76D29" w:rsidP="006501C1">
      <w:pPr>
        <w:spacing w:after="0" w:line="240" w:lineRule="auto"/>
      </w:pPr>
      <w:r>
        <w:separator/>
      </w:r>
    </w:p>
  </w:footnote>
  <w:footnote w:type="continuationSeparator" w:id="0">
    <w:p w14:paraId="6E9CD8D9" w14:textId="77777777" w:rsidR="00D76D29" w:rsidRDefault="00D76D29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95A1D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400B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8F0"/>
    <w:rsid w:val="00182906"/>
    <w:rsid w:val="001835A3"/>
    <w:rsid w:val="00186BCD"/>
    <w:rsid w:val="00187AFC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0A15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3806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86EAD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6A50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564B6"/>
    <w:rsid w:val="004629A4"/>
    <w:rsid w:val="00466082"/>
    <w:rsid w:val="00466D6D"/>
    <w:rsid w:val="00470ECE"/>
    <w:rsid w:val="004718AC"/>
    <w:rsid w:val="004722D0"/>
    <w:rsid w:val="0047276E"/>
    <w:rsid w:val="00476065"/>
    <w:rsid w:val="0048284E"/>
    <w:rsid w:val="00487AAD"/>
    <w:rsid w:val="00494A97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75C6D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2514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1C93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D7953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059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1D11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866DA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4E3"/>
    <w:rsid w:val="00B67B0B"/>
    <w:rsid w:val="00B7006D"/>
    <w:rsid w:val="00B72375"/>
    <w:rsid w:val="00B757F2"/>
    <w:rsid w:val="00B818C4"/>
    <w:rsid w:val="00B853A9"/>
    <w:rsid w:val="00B92E73"/>
    <w:rsid w:val="00B952DE"/>
    <w:rsid w:val="00B96086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31C"/>
    <w:rsid w:val="00C21527"/>
    <w:rsid w:val="00C2455C"/>
    <w:rsid w:val="00C33586"/>
    <w:rsid w:val="00C37B34"/>
    <w:rsid w:val="00C4407B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76D29"/>
    <w:rsid w:val="00D81B94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D3C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26717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08C0"/>
    <w:rsid w:val="00E73695"/>
    <w:rsid w:val="00E73752"/>
    <w:rsid w:val="00E76969"/>
    <w:rsid w:val="00E82033"/>
    <w:rsid w:val="00E9254D"/>
    <w:rsid w:val="00E93BEA"/>
    <w:rsid w:val="00E96714"/>
    <w:rsid w:val="00E96EB8"/>
    <w:rsid w:val="00EA09DA"/>
    <w:rsid w:val="00EA2132"/>
    <w:rsid w:val="00EA2BA5"/>
    <w:rsid w:val="00EA5714"/>
    <w:rsid w:val="00EA6A83"/>
    <w:rsid w:val="00EB2FDE"/>
    <w:rsid w:val="00EC1707"/>
    <w:rsid w:val="00EC4389"/>
    <w:rsid w:val="00EC4D48"/>
    <w:rsid w:val="00ED069A"/>
    <w:rsid w:val="00ED1755"/>
    <w:rsid w:val="00EE0E94"/>
    <w:rsid w:val="00EE2105"/>
    <w:rsid w:val="00EE258F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145A"/>
    <w:rsid w:val="00F1573C"/>
    <w:rsid w:val="00F166BE"/>
    <w:rsid w:val="00F16BC0"/>
    <w:rsid w:val="00F24B84"/>
    <w:rsid w:val="00F26CD3"/>
    <w:rsid w:val="00F31AF3"/>
    <w:rsid w:val="00F3652D"/>
    <w:rsid w:val="00F3723D"/>
    <w:rsid w:val="00F378FB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1168"/>
    <w:rsid w:val="00F62079"/>
    <w:rsid w:val="00F65212"/>
    <w:rsid w:val="00F67C25"/>
    <w:rsid w:val="00F847E3"/>
    <w:rsid w:val="00F85D2B"/>
    <w:rsid w:val="00F929F1"/>
    <w:rsid w:val="00F92EF7"/>
    <w:rsid w:val="00F963B4"/>
    <w:rsid w:val="00F969D9"/>
    <w:rsid w:val="00F97414"/>
    <w:rsid w:val="00FA1549"/>
    <w:rsid w:val="00FA4818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FFFFFF"/>
            <w:right w:val="none" w:sz="0" w:space="0" w:color="auto"/>
          </w:divBdr>
          <w:divsChild>
            <w:div w:id="527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BBD7E2-451F-42D2-8080-349AD9F3E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96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5</cp:revision>
  <cp:lastPrinted>2019-09-08T13:57:00Z</cp:lastPrinted>
  <dcterms:created xsi:type="dcterms:W3CDTF">2020-01-15T22:56:00Z</dcterms:created>
  <dcterms:modified xsi:type="dcterms:W3CDTF">2020-01-16T17:58:00Z</dcterms:modified>
</cp:coreProperties>
</file>